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 | São Paulo, Brazil | mason.thompson@email.com | +55 11 98765-4321</w:t>
      </w:r>
    </w:p>
    <w:bookmarkEnd w:id="20"/>
    <w:p>
      <w:pPr>
        <w:pStyle w:val="BodyText"/>
      </w:pPr>
      <w:r>
        <w:t xml:space="preserve">Dear Hiring Manager,</w:t>
      </w:r>
    </w:p>
    <w:p>
      <w:pPr>
        <w:pStyle w:val="BodyText"/>
      </w:pPr>
      <w:r>
        <w:t xml:space="preserve">It is with immense enthusiasm that I submit my Internship Application Letter for the International Business Development Intern position at your esteemed organization in Brazil São Paulo. As a dedicated undergraduate student pursuing a Bachelor of International Business at the University of Toronto, I have meticulously prepared myself to contribute meaningfully to your team while immersing myself in the dynamic professional ecosystem of Brazil São Paulo. This opportunity represents more than just an internship – it is a transformative step toward my career vision within Latin America's most influential economic hub.</w:t>
      </w:r>
    </w:p>
    <w:p>
      <w:pPr>
        <w:pStyle w:val="BodyText"/>
      </w:pPr>
      <w:r>
        <w:t xml:space="preserve">My academic journey has been deliberately structured to prepare me for the complexities of global markets, with a specific focus on Brazilian business culture. I have completed specialized coursework in Emerging Markets Strategy, Cross-Cultural Communication, and Brazilian Portuguese Language Studies (achieving advanced proficiency). Most significantly, I recently completed a semester-long exchange program at Universidade de São Paulo (USP), where I immersed myself in the vibrant academic community of Brazil São Paulo. This experience wasn't merely an academic exercise – it was a profound cultural awakening that revealed Brazil's unique blend of entrepreneurial spirit and deep-rooted traditions. Living in the heart of São Paulo allowed me to witness firsthand how global corporations navigate local nuances while driving innovation, cementing my resolve to build my career within this electrifying environment.</w:t>
      </w:r>
    </w:p>
    <w:p>
      <w:pPr>
        <w:pStyle w:val="BodyText"/>
      </w:pPr>
      <w:r>
        <w:t xml:space="preserve">During my time in Brazil São Paulo, I actively sought opportunities to apply classroom knowledge in real-world settings. I interned with a local startup accelerator program where I assisted in market entry strategies for European tech firms entering the Brazilian market. This hands-on experience taught me the critical importance of understanding regional consumer behavior – such as how social media engagement patterns differ significantly between São Paulo's cosmopolitan youth and more traditional segments in neighboring states. My project to analyze digital marketing effectiveness for a sustainable fashion brand in Brazil São Paulo resulted in actionable insights that increased their local customer acquisition by 27% within three months. This success demonstrated my ability to translate academic theories into practical business solutions, precisely the skill set I aim to bring to your team.</w:t>
      </w:r>
    </w:p>
    <w:p>
      <w:pPr>
        <w:pStyle w:val="BodyText"/>
      </w:pPr>
      <w:r>
        <w:t xml:space="preserve">What particularly excites me about this opportunity is your organization's pioneering work in sustainable supply chain innovation – an area where Brazil São Paulo serves as a global laboratory for scalable solutions. I have closely followed your recent initiative to establish carbon-neutral logistics corridors connecting São Paulo's industrial zones with coastal ports, and I am eager to contribute to such impactful projects. My research on circular economy models for Latin American manufacturing aligns perfectly with your sustainability goals, and I am confident my analytical skills could support data-driven decisions for this critical initiative in Brazil São Paulo. The prospect of learning from your team while contributing to solutions that will shape the future of commerce in Brazil São Paulo fills me with professional purpose.</w:t>
      </w:r>
    </w:p>
    <w:p>
      <w:pPr>
        <w:pStyle w:val="BodyText"/>
      </w:pPr>
      <w:r>
        <w:t xml:space="preserve">Beyond technical competencies, I bring cultural intelligence honed through my immersive experiences in Brazil. Living on Rua Augusta in the city center taught me not just Portuguese but also the unspoken rhythms of São Paulo – understanding that business relationships are built over coffee at "cafés" and that decision-making often involves consensus-building across multiple stakeholders. I've mastered local customs like the importance of "saudade" (warm welcome) in client interactions and appreciate how São Paulo's diversity – representing all 26 Brazilian states plus international communities – creates a uniquely adaptive business environment. This cultural fluency, combined with my ability to navigate both formal corporate structures and informal networking circles, positions me to immediately add value within your team in Brazil São Paulo.</w:t>
      </w:r>
    </w:p>
    <w:p>
      <w:pPr>
        <w:pStyle w:val="BodyText"/>
      </w:pPr>
      <w:r>
        <w:t xml:space="preserve">I understand that successful internships require mutual commitment beyond the typical academic requirements. That's why I've prepared an extensive professional development plan specifically tailored for the Brazil São Paulo context. My goal is to master three key areas during this internship: 1) Brazilian commercial negotiation protocols, 2) SAP system implementation within Latin American logistics frameworks, and 3) Sustainable procurement standards compliant with Brazil's National Environmental Policy (PNMA). I've already begun studying your company's CSR reports to align my learning objectives with your strategic priorities. This level of preparation demonstrates my seriousness about contributing meaningfully from day one in Brazil São Paulo – not just as an intern, but as a future professional who understands the Brazilian business landscape.</w:t>
      </w:r>
    </w:p>
    <w:p>
      <w:pPr>
        <w:pStyle w:val="BodyText"/>
      </w:pPr>
      <w:r>
        <w:t xml:space="preserve">The significance of this opportunity extends beyond my personal growth; it represents a chance to contribute to the vibrant ecosystem that makes Brazil São Paulo such a compelling destination for global talent. Your organization stands at the forefront of connecting international business with local innovation, and I am eager to learn from industry leaders who have successfully navigated Brazil's complex yet rewarding market. My application isn't just about securing an internship – it's about becoming part of a legacy that shapes how businesses engage with Brazil São Paulo as a strategic priority rather than just another market.</w:t>
      </w:r>
    </w:p>
    <w:p>
      <w:pPr>
        <w:pStyle w:val="BodyText"/>
      </w:pPr>
      <w:r>
        <w:t xml:space="preserve">I am prepared to begin immediately and commit fully to the 12-week internship program. My academic schedule allows me to dedicate 40 hours weekly, and I have arranged my housing near your office in the Vila Olímpia district – a strategic location for accessing São Paulo's business corridors while immersing myself in local life. Having already adapted to Brazil São Paulo's professional culture through my studies at USP, I am ready to transition smoothly into your team dynamics.</w:t>
      </w:r>
    </w:p>
    <w:p>
      <w:pPr>
        <w:pStyle w:val="BodyText"/>
      </w:pPr>
      <w:r>
        <w:t xml:space="preserve">Thank you for considering this Internship Application Letter from an ambitious future leader who is deeply committed to thriving within the Brazil São Paulo ecosystem. I have attached my resume, academic transcripts, and a letter of recommendation from Professor Ana Lúcia Silva at USP's School of Business. I welcome the opportunity to discuss how my proactive approach and cultural understanding can support your team's objectives during this transformative internship period in Brazil São Paulo.</w:t>
      </w:r>
    </w:p>
    <w:p>
      <w:pPr>
        <w:pStyle w:val="BodyText"/>
      </w:pPr>
      <w:r>
        <w:t xml:space="preserve">Sincerely,</w:t>
      </w:r>
      <w:r>
        <w:br/>
      </w:r>
      <w:r>
        <w:br/>
      </w:r>
    </w:p>
    <w:p>
      <w:pPr>
        <w:pStyle w:val="BodyText"/>
      </w:pPr>
      <w:r>
        <w:t xml:space="preserve">Mason Thompson</w:t>
      </w:r>
      <w:r>
        <w:br/>
      </w:r>
      <w:r>
        <w:t xml:space="preserve">International Business Student</w:t>
      </w:r>
      <w:r>
        <w:br/>
      </w:r>
      <w:r>
        <w:t xml:space="preserve">University of Toronto | USP Exchange Progra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18:15:45Z</dcterms:created>
  <dcterms:modified xsi:type="dcterms:W3CDTF">2026-07-23T18:15:45Z</dcterms:modified>
</cp:coreProperties>
</file>

<file path=docProps/custom.xml><?xml version="1.0" encoding="utf-8"?>
<Properties xmlns="http://schemas.openxmlformats.org/officeDocument/2006/custom-properties" xmlns:vt="http://schemas.openxmlformats.org/officeDocument/2006/docPropsVTypes"/>
</file>